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rsidR="004977D8" w:rsidRDefault="002D0B89" w:rsidP="004977D8">
      <w:pPr>
        <w:keepNext/>
        <w:spacing w:after="0" w:line="240" w:lineRule="auto"/>
        <w:rPr>
          <w:rFonts w:ascii="Segoe UI Light" w:eastAsia="Arial Black" w:hAnsi="Segoe UI Light" w:cs="Segoe UI Light"/>
          <w:sz w:val="20"/>
          <w:szCs w:val="20"/>
        </w:rPr>
      </w:pPr>
      <w:r w:rsidRPr="009B2E81">
        <w:rPr>
          <w:rFonts w:ascii="Segoe UI Light" w:eastAsia="Arial Black" w:hAnsi="Segoe UI Light" w:cs="Segoe UI Light"/>
          <w:sz w:val="20"/>
          <w:szCs w:val="20"/>
        </w:rPr>
        <w:t xml:space="preserve">SQL Architect, </w:t>
      </w:r>
      <w:r w:rsidR="00486ADF">
        <w:rPr>
          <w:rFonts w:ascii="Segoe UI Light" w:eastAsia="Arial Black" w:hAnsi="Segoe UI Light" w:cs="Segoe UI Light"/>
          <w:sz w:val="20"/>
          <w:szCs w:val="20"/>
        </w:rPr>
        <w:t>UI</w:t>
      </w:r>
      <w:r>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w:t>
      </w:r>
      <w:proofErr w:type="spellStart"/>
      <w:r w:rsidR="00D630CD">
        <w:rPr>
          <w:rFonts w:ascii="Segoe UI Light" w:eastAsia="Arial Black" w:hAnsi="Segoe UI Light" w:cs="Segoe UI Light"/>
          <w:sz w:val="20"/>
          <w:szCs w:val="20"/>
        </w:rPr>
        <w:t>Algos</w:t>
      </w:r>
      <w:proofErr w:type="spellEnd"/>
      <w:r w:rsidR="00D630CD">
        <w:rPr>
          <w:rFonts w:ascii="Segoe UI Light" w:eastAsia="Arial Black" w:hAnsi="Segoe UI Light" w:cs="Segoe UI Light"/>
          <w:sz w:val="20"/>
          <w:szCs w:val="20"/>
        </w:rPr>
        <w:t>,</w:t>
      </w:r>
      <w:r w:rsidR="00486ADF">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SQL,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Pr="002D0B89">
        <w:rPr>
          <w:rFonts w:ascii="Segoe UI Light" w:eastAsia="Arial Black" w:hAnsi="Segoe UI Light" w:cs="Segoe UI Light"/>
          <w:sz w:val="20"/>
          <w:szCs w:val="20"/>
        </w:rPr>
        <w:t xml:space="preserve"> </w:t>
      </w:r>
      <w:r>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JQuery,</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sidR="00D630CD">
        <w:rPr>
          <w:rFonts w:ascii="Segoe UI Light" w:eastAsia="Arial Black" w:hAnsi="Segoe UI Light" w:cs="Segoe UI Light"/>
          <w:sz w:val="20"/>
          <w:szCs w:val="20"/>
        </w:rPr>
        <w:t xml:space="preserve">SQL Stored Procedures, Triggers, Functions, </w:t>
      </w:r>
      <w:r w:rsidR="00D630CD" w:rsidRPr="009B2E81">
        <w:rPr>
          <w:rFonts w:ascii="Segoe UI Light" w:eastAsia="Arial Black" w:hAnsi="Segoe UI Light" w:cs="Segoe UI Light"/>
          <w:sz w:val="20"/>
          <w:szCs w:val="20"/>
        </w:rPr>
        <w:t xml:space="preserve">SSI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sidR="00D630CD" w:rsidRPr="009B2E81">
        <w:rPr>
          <w:rFonts w:ascii="Segoe UI Light" w:eastAsia="Arial Black" w:hAnsi="Segoe UI Light" w:cs="Segoe UI Light"/>
          <w:sz w:val="20"/>
          <w:szCs w:val="20"/>
        </w:rPr>
        <w:t xml:space="preserve"> </w:t>
      </w:r>
    </w:p>
    <w:p w:rsidR="004D19EB" w:rsidRDefault="004D19EB" w:rsidP="004977D8">
      <w:pPr>
        <w:keepNext/>
        <w:spacing w:after="0" w:line="240" w:lineRule="auto"/>
        <w:rPr>
          <w:rFonts w:ascii="Segoe UI Light" w:eastAsia="Arial Black" w:hAnsi="Segoe UI Light" w:cs="Segoe UI Light"/>
          <w:sz w:val="20"/>
          <w:szCs w:val="20"/>
        </w:rPr>
      </w:pPr>
    </w:p>
    <w:p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rsidR="00E5788A" w:rsidRDefault="008148A5"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Software Engineer</w:t>
      </w:r>
      <w:r>
        <w:rPr>
          <w:rFonts w:ascii="Segoe UI Light" w:eastAsia="Arial Black" w:hAnsi="Segoe UI Light" w:cs="Segoe UI Light"/>
          <w:b/>
          <w:sz w:val="20"/>
          <w:szCs w:val="20"/>
        </w:rPr>
        <w:tab/>
      </w:r>
      <w:bookmarkStart w:id="0" w:name="_GoBack"/>
      <w:bookmarkEnd w:id="0"/>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Current</w:t>
      </w:r>
      <w:r w:rsidR="00B24125">
        <w:rPr>
          <w:rFonts w:ascii="Segoe UI Light" w:eastAsia="Arial Black" w:hAnsi="Segoe UI Light" w:cs="Segoe UI Light"/>
          <w:b/>
          <w:sz w:val="20"/>
          <w:szCs w:val="20"/>
        </w:rPr>
        <w:t xml:space="preserve"> </w:t>
      </w:r>
    </w:p>
    <w:p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rsidR="00430D78" w:rsidRPr="00430D78" w:rsidRDefault="00430D78" w:rsidP="00430D78">
      <w:pPr>
        <w:keepNext/>
        <w:spacing w:after="0" w:line="240" w:lineRule="auto"/>
        <w:rPr>
          <w:rFonts w:ascii="Segoe UI Light" w:eastAsia="Arial Black" w:hAnsi="Segoe UI Light" w:cs="Segoe UI Light"/>
          <w:sz w:val="20"/>
          <w:szCs w:val="20"/>
        </w:rPr>
      </w:pPr>
    </w:p>
    <w:p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proofErr w:type="spellStart"/>
      <w:r w:rsidR="00B24125">
        <w:rPr>
          <w:rFonts w:ascii="Segoe UI Light" w:hAnsi="Segoe UI Light" w:cs="Segoe UI Light"/>
          <w:sz w:val="20"/>
          <w:szCs w:val="20"/>
        </w:rPr>
        <w:t>d</w:t>
      </w:r>
      <w:r w:rsidR="009A03A0">
        <w:rPr>
          <w:rFonts w:ascii="Segoe UI Light" w:hAnsi="Segoe UI Light" w:cs="Segoe UI Light"/>
          <w:sz w:val="20"/>
          <w:szCs w:val="20"/>
        </w:rPr>
        <w:t>an</w:t>
      </w:r>
      <w:proofErr w:type="spellEnd"/>
      <w:r w:rsidR="009A03A0">
        <w:rPr>
          <w:rFonts w:ascii="Segoe UI Light" w:hAnsi="Segoe UI Light" w:cs="Segoe UI Light"/>
          <w:sz w:val="20"/>
          <w:szCs w:val="20"/>
        </w:rPr>
        <w:t xml:space="preserve">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rsidR="00CC1DA6" w:rsidRPr="009B2E81"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rsidR="00E75733" w:rsidRPr="009B2E81" w:rsidRDefault="00E75733" w:rsidP="00E75733">
      <w:pPr>
        <w:pStyle w:val="NoSpacing"/>
        <w:ind w:left="360"/>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896DCA" w:rsidRDefault="00896DCA" w:rsidP="009B2E81">
      <w:pPr>
        <w:pStyle w:val="NoSpacing"/>
        <w:rPr>
          <w:rFonts w:ascii="Segoe UI Light" w:hAnsi="Segoe UI Light" w:cs="Segoe UI Light"/>
          <w:sz w:val="20"/>
          <w:szCs w:val="20"/>
        </w:rPr>
      </w:pPr>
    </w:p>
    <w:p w:rsidR="00A91B37" w:rsidRDefault="00A91B37" w:rsidP="009B2E81">
      <w:pPr>
        <w:pStyle w:val="NoSpacing"/>
        <w:rPr>
          <w:rFonts w:ascii="Segoe UI Light" w:hAnsi="Segoe UI Light" w:cs="Segoe UI Light"/>
          <w:sz w:val="20"/>
          <w:szCs w:val="20"/>
        </w:rPr>
      </w:pPr>
    </w:p>
    <w:p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rsidR="003565F1" w:rsidRPr="001E1B74"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lastRenderedPageBreak/>
        <w:t xml:space="preserve">    </w:t>
      </w:r>
    </w:p>
    <w:p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rsidR="002C3040" w:rsidRDefault="002C3040" w:rsidP="004977D8">
      <w:pPr>
        <w:pStyle w:val="NoSpacing"/>
        <w:rPr>
          <w:rFonts w:ascii="Segoe UI Light" w:hAnsi="Segoe UI Light" w:cs="Segoe UI Light"/>
          <w:sz w:val="20"/>
          <w:szCs w:val="20"/>
        </w:rPr>
      </w:pPr>
    </w:p>
    <w:p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rsidR="005459D1" w:rsidRDefault="005459D1"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Experience running wallets, miners, staking</w:t>
      </w:r>
    </w:p>
    <w:p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rsidR="00A91B37" w:rsidRPr="009B2E81" w:rsidRDefault="00A91B37" w:rsidP="004977D8">
      <w:pPr>
        <w:pStyle w:val="NoSpacing"/>
        <w:rPr>
          <w:rFonts w:ascii="Segoe UI Light" w:hAnsi="Segoe UI Light" w:cs="Segoe UI Light"/>
          <w:sz w:val="20"/>
          <w:szCs w:val="20"/>
        </w:rPr>
      </w:pPr>
    </w:p>
    <w:p w:rsidR="004977D8" w:rsidRPr="009B2E81" w:rsidRDefault="004977D8" w:rsidP="004977D8">
      <w:pPr>
        <w:pStyle w:val="NoSpacing"/>
        <w:rPr>
          <w:rFonts w:ascii="Segoe UI Light" w:hAnsi="Segoe UI Light" w:cs="Segoe UI Light"/>
          <w:sz w:val="20"/>
          <w:szCs w:val="20"/>
        </w:rPr>
      </w:pPr>
    </w:p>
    <w:p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2BF9" w:rsidRDefault="00252BF9" w:rsidP="002D653C">
      <w:pPr>
        <w:spacing w:after="0" w:line="240" w:lineRule="auto"/>
      </w:pPr>
      <w:r>
        <w:separator/>
      </w:r>
    </w:p>
  </w:endnote>
  <w:endnote w:type="continuationSeparator" w:id="0">
    <w:p w:rsidR="00252BF9" w:rsidRDefault="00252BF9"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2BF9" w:rsidRDefault="00252BF9" w:rsidP="002D653C">
      <w:pPr>
        <w:spacing w:after="0" w:line="240" w:lineRule="auto"/>
      </w:pPr>
      <w:r>
        <w:separator/>
      </w:r>
    </w:p>
  </w:footnote>
  <w:footnote w:type="continuationSeparator" w:id="0">
    <w:p w:rsidR="00252BF9" w:rsidRDefault="00252BF9"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7"/>
  </w:num>
  <w:num w:numId="4">
    <w:abstractNumId w:val="18"/>
  </w:num>
  <w:num w:numId="5">
    <w:abstractNumId w:val="16"/>
  </w:num>
  <w:num w:numId="6">
    <w:abstractNumId w:val="2"/>
  </w:num>
  <w:num w:numId="7">
    <w:abstractNumId w:val="21"/>
  </w:num>
  <w:num w:numId="8">
    <w:abstractNumId w:val="23"/>
  </w:num>
  <w:num w:numId="9">
    <w:abstractNumId w:val="12"/>
  </w:num>
  <w:num w:numId="10">
    <w:abstractNumId w:val="8"/>
  </w:num>
  <w:num w:numId="11">
    <w:abstractNumId w:val="17"/>
  </w:num>
  <w:num w:numId="12">
    <w:abstractNumId w:val="19"/>
  </w:num>
  <w:num w:numId="13">
    <w:abstractNumId w:val="1"/>
  </w:num>
  <w:num w:numId="14">
    <w:abstractNumId w:val="5"/>
  </w:num>
  <w:num w:numId="15">
    <w:abstractNumId w:val="6"/>
  </w:num>
  <w:num w:numId="16">
    <w:abstractNumId w:val="26"/>
  </w:num>
  <w:num w:numId="17">
    <w:abstractNumId w:val="0"/>
  </w:num>
  <w:num w:numId="18">
    <w:abstractNumId w:val="25"/>
  </w:num>
  <w:num w:numId="19">
    <w:abstractNumId w:val="22"/>
  </w:num>
  <w:num w:numId="20">
    <w:abstractNumId w:val="11"/>
  </w:num>
  <w:num w:numId="21">
    <w:abstractNumId w:val="20"/>
  </w:num>
  <w:num w:numId="22">
    <w:abstractNumId w:val="3"/>
  </w:num>
  <w:num w:numId="23">
    <w:abstractNumId w:val="9"/>
  </w:num>
  <w:num w:numId="24">
    <w:abstractNumId w:val="15"/>
  </w:num>
  <w:num w:numId="25">
    <w:abstractNumId w:val="13"/>
  </w:num>
  <w:num w:numId="26">
    <w:abstractNumId w:val="2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rgUAfckL5SwAAAA="/>
  </w:docVars>
  <w:rsids>
    <w:rsidRoot w:val="00E2318B"/>
    <w:rsid w:val="00034B7C"/>
    <w:rsid w:val="00036000"/>
    <w:rsid w:val="00044E72"/>
    <w:rsid w:val="00061254"/>
    <w:rsid w:val="00075136"/>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2BF9"/>
    <w:rsid w:val="00255387"/>
    <w:rsid w:val="002614CA"/>
    <w:rsid w:val="00266F14"/>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F5BA9"/>
    <w:rsid w:val="005459D1"/>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A42D0"/>
    <w:rsid w:val="007B604B"/>
    <w:rsid w:val="007C5C78"/>
    <w:rsid w:val="007D296B"/>
    <w:rsid w:val="007E2569"/>
    <w:rsid w:val="00803899"/>
    <w:rsid w:val="008148A5"/>
    <w:rsid w:val="00817275"/>
    <w:rsid w:val="0086316F"/>
    <w:rsid w:val="0087502A"/>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E3729"/>
    <w:rsid w:val="00B136B4"/>
    <w:rsid w:val="00B23767"/>
    <w:rsid w:val="00B24125"/>
    <w:rsid w:val="00B44EA4"/>
    <w:rsid w:val="00B647B8"/>
    <w:rsid w:val="00B8664F"/>
    <w:rsid w:val="00B97CC3"/>
    <w:rsid w:val="00BA7A47"/>
    <w:rsid w:val="00BD18B8"/>
    <w:rsid w:val="00BE2237"/>
    <w:rsid w:val="00C41C82"/>
    <w:rsid w:val="00CB4F2F"/>
    <w:rsid w:val="00CC1DA6"/>
    <w:rsid w:val="00CC2F54"/>
    <w:rsid w:val="00D15BB0"/>
    <w:rsid w:val="00D630CD"/>
    <w:rsid w:val="00DB2264"/>
    <w:rsid w:val="00DD3997"/>
    <w:rsid w:val="00E2318B"/>
    <w:rsid w:val="00E25103"/>
    <w:rsid w:val="00E321C4"/>
    <w:rsid w:val="00E478E6"/>
    <w:rsid w:val="00E5788A"/>
    <w:rsid w:val="00E66D82"/>
    <w:rsid w:val="00E75733"/>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B5081-91C9-4F19-9624-0505BFF5C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3</TotalTime>
  <Pages>3</Pages>
  <Words>1701</Words>
  <Characters>970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0</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39</cp:revision>
  <cp:lastPrinted>2019-12-11T21:51:00Z</cp:lastPrinted>
  <dcterms:created xsi:type="dcterms:W3CDTF">2017-10-19T13:39:00Z</dcterms:created>
  <dcterms:modified xsi:type="dcterms:W3CDTF">2021-10-27T15:26:00Z</dcterms:modified>
</cp:coreProperties>
</file>